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87536" w14:textId="05AB71CA" w:rsidR="004D2C5D" w:rsidRDefault="004D2C5D">
      <w:pPr>
        <w:rPr>
          <w:noProof/>
          <w:sz w:val="20"/>
          <w:szCs w:val="20"/>
          <w:lang w:val="es-CL" w:eastAsia="es-CL"/>
        </w:rPr>
      </w:pPr>
    </w:p>
    <w:tbl>
      <w:tblPr>
        <w:tblW w:w="0" w:type="auto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404"/>
      </w:tblGrid>
      <w:tr w:rsidR="001D6517" w:rsidRPr="00441C41" w14:paraId="454BE43C" w14:textId="77777777" w:rsidTr="00E415C4">
        <w:trPr>
          <w:jc w:val="center"/>
        </w:trPr>
        <w:tc>
          <w:tcPr>
            <w:tcW w:w="9404" w:type="dxa"/>
            <w:shd w:val="clear" w:color="auto" w:fill="auto"/>
          </w:tcPr>
          <w:p w14:paraId="22CF29DF" w14:textId="77777777" w:rsidR="00441C41" w:rsidRPr="00441C41" w:rsidRDefault="00441C41" w:rsidP="00441C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</w:pPr>
            <w:r w:rsidRPr="00441C41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>CARTA DE APOYO JEFATURA</w:t>
            </w:r>
            <w:r w:rsidR="0043322F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>S</w:t>
            </w:r>
            <w:r w:rsidRPr="00441C41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 xml:space="preserve"> DIRECTA</w:t>
            </w:r>
            <w:r w:rsidR="0043322F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>S</w:t>
            </w:r>
            <w:r w:rsidR="00EC65D9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 xml:space="preserve"> UTEM</w:t>
            </w:r>
          </w:p>
          <w:p w14:paraId="00860D4F" w14:textId="77777777" w:rsidR="00441C41" w:rsidRPr="00441C41" w:rsidRDefault="00441C41" w:rsidP="00441C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</w:pPr>
            <w:r w:rsidRPr="00441C41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>POSTULACIÓN DE PROYECTO DE INVESTIGACIÓN</w:t>
            </w:r>
          </w:p>
          <w:p w14:paraId="31B93324" w14:textId="77777777" w:rsidR="00441C41" w:rsidRPr="00B54041" w:rsidRDefault="00441C41" w:rsidP="00B2697B">
            <w:pPr>
              <w:pStyle w:val="Ttulo1"/>
              <w:jc w:val="center"/>
              <w:rPr>
                <w:rFonts w:ascii="Arial" w:hAnsi="Arial" w:cs="Arial"/>
                <w:b/>
                <w:color w:val="002060"/>
                <w:sz w:val="6"/>
                <w:szCs w:val="6"/>
                <w:lang w:val="es-CL"/>
              </w:rPr>
            </w:pPr>
          </w:p>
          <w:p w14:paraId="28EBC2B3" w14:textId="5B3E727C" w:rsidR="00B2697B" w:rsidRPr="00441C41" w:rsidRDefault="00B2697B" w:rsidP="00B2697B">
            <w:pPr>
              <w:pStyle w:val="Ttulo1"/>
              <w:jc w:val="center"/>
              <w:rPr>
                <w:rFonts w:ascii="Arial" w:hAnsi="Arial" w:cs="Arial"/>
                <w:b/>
                <w:color w:val="002060"/>
                <w:sz w:val="20"/>
                <w:lang w:val="es-CL"/>
              </w:rPr>
            </w:pPr>
            <w:r w:rsidRPr="00441C41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CONCURSO INTERNO DE FOMENTO A LA I+D+</w:t>
            </w:r>
            <w:r w:rsidR="000E4697" w:rsidRPr="00441C41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i</w:t>
            </w:r>
            <w:r w:rsidR="00DB7987" w:rsidRPr="00441C41">
              <w:rPr>
                <w:rFonts w:ascii="Arial" w:hAnsi="Arial" w:cs="Arial"/>
                <w:b/>
                <w:color w:val="002060"/>
                <w:sz w:val="20"/>
                <w:lang w:val="es-CL"/>
              </w:rPr>
              <w:t xml:space="preserve"> O CREACIÓN </w:t>
            </w:r>
            <w:r w:rsidR="00125BFE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2023</w:t>
            </w:r>
          </w:p>
          <w:p w14:paraId="77990B1A" w14:textId="77777777" w:rsidR="001D6517" w:rsidRPr="00441C41" w:rsidRDefault="00FC3B98" w:rsidP="00B2697B">
            <w:pPr>
              <w:pStyle w:val="Ttulo1"/>
              <w:jc w:val="center"/>
              <w:rPr>
                <w:rFonts w:ascii="Arial" w:hAnsi="Arial" w:cs="Arial"/>
                <w:b/>
                <w:color w:val="002060"/>
                <w:sz w:val="20"/>
                <w:lang w:val="es-CL"/>
              </w:rPr>
            </w:pPr>
            <w:r w:rsidRPr="00441C41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UNIVERSIDAD TECNOLÓGICA METROPOLITANA</w:t>
            </w:r>
          </w:p>
        </w:tc>
      </w:tr>
    </w:tbl>
    <w:p w14:paraId="0B7FB6BB" w14:textId="77777777" w:rsidR="00267A75" w:rsidRPr="0002712C" w:rsidRDefault="00267A75" w:rsidP="00267A75">
      <w:pPr>
        <w:jc w:val="center"/>
        <w:rPr>
          <w:rFonts w:ascii="Arial" w:eastAsia="Times New Roman" w:hAnsi="Arial" w:cs="Arial"/>
          <w:b/>
          <w:sz w:val="20"/>
          <w:szCs w:val="20"/>
          <w:lang w:val="es-CL" w:eastAsia="ja-JP"/>
        </w:rPr>
      </w:pPr>
    </w:p>
    <w:p w14:paraId="3D91CABF" w14:textId="4810076A" w:rsidR="008244C4" w:rsidRPr="00FE4FB8" w:rsidRDefault="00267A75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  <w:r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Por medio de la presente,</w:t>
      </w:r>
      <w:r w:rsidR="007026FA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</w:t>
      </w:r>
      <w:r w:rsidR="000E4697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los</w:t>
      </w:r>
      <w:r w:rsidR="005922AC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/</w:t>
      </w:r>
      <w:r w:rsidR="00C71E63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l</w:t>
      </w:r>
      <w:r w:rsidR="005922AC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as</w:t>
      </w:r>
      <w:r w:rsidR="000E4697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firmantes</w:t>
      </w:r>
      <w:r w:rsidR="006B371D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</w:t>
      </w:r>
      <w:r w:rsidR="0043322F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declaran </w:t>
      </w:r>
      <w:r w:rsidR="006B371D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su apoyo para la presentación de</w:t>
      </w:r>
      <w:r w:rsid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l proyecto que se individualiza </w:t>
      </w:r>
      <w:r w:rsidR="0043322F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a continuación, </w:t>
      </w:r>
      <w:r w:rsid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a ser </w:t>
      </w:r>
      <w:r w:rsidR="0043322F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presentad</w:t>
      </w:r>
      <w:r w:rsid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o en el </w:t>
      </w:r>
      <w:r w:rsidR="000E4697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Concurso Interno de Fomento a </w:t>
      </w:r>
      <w:r w:rsidR="000112B2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la I+D+i o Creación </w:t>
      </w:r>
      <w:r w:rsidR="00125BFE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2023</w:t>
      </w:r>
      <w:r w:rsidR="000E4697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, “</w:t>
      </w:r>
      <w:r w:rsidR="00762795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Proyectos </w:t>
      </w:r>
      <w:r w:rsidR="00762795" w:rsidRPr="00FE4FB8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Regulares de Investigación</w:t>
      </w:r>
      <w:r w:rsidR="000E4697" w:rsidRPr="00FE4FB8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”</w:t>
      </w:r>
      <w:r w:rsidR="0043322F" w:rsidRPr="00FE4FB8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:</w:t>
      </w:r>
    </w:p>
    <w:p w14:paraId="1D1BDEAD" w14:textId="77777777" w:rsidR="0043322F" w:rsidRPr="00FE4FB8" w:rsidRDefault="0043322F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56"/>
        <w:gridCol w:w="5688"/>
      </w:tblGrid>
      <w:tr w:rsidR="0043322F" w:rsidRPr="00664112" w14:paraId="2B823D10" w14:textId="77777777" w:rsidTr="00E415C4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  <w:hideMark/>
          </w:tcPr>
          <w:p w14:paraId="513A4BCB" w14:textId="77777777" w:rsidR="0043322F" w:rsidRPr="00E415C4" w:rsidRDefault="0043322F" w:rsidP="00774CE9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Título del proyecto</w:t>
            </w:r>
          </w:p>
        </w:tc>
        <w:tc>
          <w:tcPr>
            <w:tcW w:w="5688" w:type="dxa"/>
            <w:shd w:val="clear" w:color="auto" w:fill="auto"/>
          </w:tcPr>
          <w:p w14:paraId="447A8662" w14:textId="77777777" w:rsidR="0043322F" w:rsidRPr="00664112" w:rsidRDefault="0043322F" w:rsidP="00774CE9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43322F" w:rsidRPr="00E415C4" w14:paraId="60871803" w14:textId="77777777" w:rsidTr="00E415C4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3E6D5206" w14:textId="77777777" w:rsidR="0043322F" w:rsidRPr="00E415C4" w:rsidRDefault="0043322F" w:rsidP="00774CE9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Nombre de el/la </w:t>
            </w:r>
            <w:r w:rsidR="00DA5A5D"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IR</w:t>
            </w:r>
          </w:p>
        </w:tc>
        <w:tc>
          <w:tcPr>
            <w:tcW w:w="5688" w:type="dxa"/>
            <w:shd w:val="clear" w:color="auto" w:fill="auto"/>
          </w:tcPr>
          <w:p w14:paraId="02F08766" w14:textId="77777777" w:rsidR="0043322F" w:rsidRPr="00664112" w:rsidRDefault="0043322F" w:rsidP="00774CE9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C72719" w:rsidRPr="00E415C4" w14:paraId="24D2062A" w14:textId="77777777" w:rsidTr="00E415C4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39B121A1" w14:textId="77777777" w:rsidR="00C72719" w:rsidRPr="00E415C4" w:rsidRDefault="00DA5A5D" w:rsidP="00774CE9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  <w:shd w:val="clear" w:color="auto" w:fill="auto"/>
          </w:tcPr>
          <w:p w14:paraId="5B63F59A" w14:textId="77777777" w:rsidR="00C72719" w:rsidRPr="00664112" w:rsidRDefault="00C72719" w:rsidP="00774CE9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2306C0" w:rsidRPr="00E415C4" w14:paraId="2099EE52" w14:textId="77777777" w:rsidTr="00E415C4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30431C58" w14:textId="4E8F82E9" w:rsidR="002306C0" w:rsidRPr="00E415C4" w:rsidRDefault="002306C0" w:rsidP="002306C0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IR Alterno/a</w:t>
            </w:r>
          </w:p>
        </w:tc>
        <w:tc>
          <w:tcPr>
            <w:tcW w:w="5688" w:type="dxa"/>
            <w:shd w:val="clear" w:color="auto" w:fill="auto"/>
          </w:tcPr>
          <w:p w14:paraId="19A31644" w14:textId="77777777" w:rsidR="002306C0" w:rsidRPr="00664112" w:rsidRDefault="002306C0" w:rsidP="002306C0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2306C0" w:rsidRPr="00E415C4" w14:paraId="47EC382D" w14:textId="77777777" w:rsidTr="00E415C4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5C175758" w14:textId="57BD230C" w:rsidR="002306C0" w:rsidRPr="00E415C4" w:rsidRDefault="002306C0" w:rsidP="002306C0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  <w:shd w:val="clear" w:color="auto" w:fill="auto"/>
          </w:tcPr>
          <w:p w14:paraId="067EC22F" w14:textId="77777777" w:rsidR="002306C0" w:rsidRPr="00664112" w:rsidRDefault="002306C0" w:rsidP="002306C0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43322F" w:rsidRPr="00E415C4" w14:paraId="5180ACCA" w14:textId="77777777" w:rsidTr="00E415C4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28433E58" w14:textId="77777777" w:rsidR="0043322F" w:rsidRPr="00E415C4" w:rsidRDefault="0043322F" w:rsidP="0043322F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Co-I 1</w:t>
            </w:r>
          </w:p>
        </w:tc>
        <w:tc>
          <w:tcPr>
            <w:tcW w:w="5688" w:type="dxa"/>
            <w:shd w:val="clear" w:color="auto" w:fill="auto"/>
          </w:tcPr>
          <w:p w14:paraId="36BB7B94" w14:textId="77777777" w:rsidR="0043322F" w:rsidRPr="00664112" w:rsidRDefault="0043322F" w:rsidP="0043322F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C72719" w:rsidRPr="00E415C4" w14:paraId="120DDA11" w14:textId="77777777" w:rsidTr="00E415C4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50719AEC" w14:textId="77777777" w:rsidR="00C72719" w:rsidRPr="00E415C4" w:rsidRDefault="009F1E0D" w:rsidP="0043322F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>Unidad académica UTEM a la que pertenece el/la Co-I 1</w:t>
            </w:r>
            <w:r w:rsidR="00593EED" w:rsidRPr="00E415C4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 xml:space="preserve"> (si aplica)</w:t>
            </w:r>
          </w:p>
        </w:tc>
        <w:tc>
          <w:tcPr>
            <w:tcW w:w="5688" w:type="dxa"/>
            <w:shd w:val="clear" w:color="auto" w:fill="auto"/>
          </w:tcPr>
          <w:p w14:paraId="31512BE6" w14:textId="77777777" w:rsidR="00C72719" w:rsidRPr="00664112" w:rsidRDefault="00C72719" w:rsidP="0043322F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43322F" w:rsidRPr="00E415C4" w14:paraId="1CAB7927" w14:textId="77777777" w:rsidTr="00E415C4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38738AE7" w14:textId="5ABAC840" w:rsidR="0043322F" w:rsidRPr="00E415C4" w:rsidRDefault="0043322F" w:rsidP="0043322F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Co-</w:t>
            </w:r>
            <w:r w:rsid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I</w:t>
            </w: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2</w:t>
            </w:r>
          </w:p>
        </w:tc>
        <w:tc>
          <w:tcPr>
            <w:tcW w:w="5688" w:type="dxa"/>
            <w:shd w:val="clear" w:color="auto" w:fill="auto"/>
          </w:tcPr>
          <w:p w14:paraId="43A499C2" w14:textId="77777777" w:rsidR="0043322F" w:rsidRPr="00664112" w:rsidRDefault="0043322F" w:rsidP="0043322F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DA5A5D" w:rsidRPr="00E415C4" w14:paraId="5CD2E414" w14:textId="77777777" w:rsidTr="00E415C4">
        <w:trPr>
          <w:trHeight w:val="447"/>
          <w:jc w:val="center"/>
        </w:trPr>
        <w:tc>
          <w:tcPr>
            <w:tcW w:w="3656" w:type="dxa"/>
            <w:shd w:val="clear" w:color="auto" w:fill="002060"/>
            <w:noWrap/>
          </w:tcPr>
          <w:p w14:paraId="79538031" w14:textId="77777777" w:rsidR="00DA5A5D" w:rsidRPr="00E415C4" w:rsidRDefault="009F1E0D" w:rsidP="00DA5A5D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>Unidad académica UTEM a la que pertenece el/la Co-I 2</w:t>
            </w:r>
            <w:r w:rsidR="00593EED" w:rsidRPr="00E415C4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 xml:space="preserve"> (si aplica)</w:t>
            </w:r>
          </w:p>
        </w:tc>
        <w:tc>
          <w:tcPr>
            <w:tcW w:w="5688" w:type="dxa"/>
            <w:shd w:val="clear" w:color="auto" w:fill="auto"/>
          </w:tcPr>
          <w:p w14:paraId="1369CC64" w14:textId="77777777" w:rsidR="00DA5A5D" w:rsidRPr="00664112" w:rsidRDefault="00DA5A5D" w:rsidP="00DA5A5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2184C59C" w14:textId="77777777" w:rsidR="0043322F" w:rsidRDefault="0043322F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7D9DAC30" w14:textId="77777777" w:rsidR="00327DE8" w:rsidRPr="00C83515" w:rsidRDefault="00327DE8" w:rsidP="00327DE8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  <w:r w:rsidRP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Por otra parte, </w:t>
      </w:r>
      <w:r w:rsidR="00C83515" w:rsidRP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los/las </w:t>
      </w:r>
      <w:r w:rsidRP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firmante</w:t>
      </w:r>
      <w:r w:rsidR="00C83515" w:rsidRP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s</w:t>
      </w:r>
      <w:r w:rsidRP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declara</w:t>
      </w:r>
      <w:r w:rsidR="00C83515" w:rsidRP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n</w:t>
      </w:r>
      <w:r w:rsidRP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:</w:t>
      </w:r>
    </w:p>
    <w:p w14:paraId="24E3A852" w14:textId="77777777" w:rsidR="00327DE8" w:rsidRPr="00C83515" w:rsidRDefault="00327DE8" w:rsidP="00327DE8">
      <w:pPr>
        <w:jc w:val="both"/>
        <w:rPr>
          <w:rFonts w:ascii="Arial" w:eastAsia="Times New Roman" w:hAnsi="Arial" w:cs="Arial"/>
          <w:color w:val="002060"/>
          <w:sz w:val="14"/>
          <w:szCs w:val="14"/>
          <w:lang w:val="es-CL" w:eastAsia="ja-JP"/>
        </w:rPr>
      </w:pPr>
    </w:p>
    <w:p w14:paraId="4CBD276F" w14:textId="77777777" w:rsidR="00327DE8" w:rsidRPr="00C83515" w:rsidRDefault="00327DE8" w:rsidP="00327DE8">
      <w:pPr>
        <w:numPr>
          <w:ilvl w:val="0"/>
          <w:numId w:val="6"/>
        </w:numPr>
        <w:tabs>
          <w:tab w:val="left" w:pos="284"/>
        </w:tabs>
        <w:ind w:left="284" w:hanging="284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C83515">
        <w:rPr>
          <w:rFonts w:ascii="Arial" w:hAnsi="Arial" w:cs="Arial"/>
          <w:color w:val="002060"/>
          <w:sz w:val="20"/>
          <w:szCs w:val="20"/>
          <w:lang w:val="es-CL"/>
        </w:rPr>
        <w:t>Conocer las bases del instrumento al cual se postulará el proyecto previamente descrito.</w:t>
      </w:r>
    </w:p>
    <w:p w14:paraId="0F9E9868" w14:textId="77777777" w:rsidR="00327DE8" w:rsidRDefault="00EC65D9" w:rsidP="00327DE8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>
        <w:rPr>
          <w:rFonts w:ascii="Arial" w:hAnsi="Arial" w:cs="Arial"/>
          <w:color w:val="002060"/>
          <w:sz w:val="20"/>
          <w:szCs w:val="20"/>
          <w:lang w:val="es-CL"/>
        </w:rPr>
        <w:t>R</w:t>
      </w:r>
      <w:r w:rsidR="00327DE8"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espaldar la dedicación horaria semanal comprometida en el proyecto para </w:t>
      </w:r>
      <w:r w:rsidR="00C83515" w:rsidRPr="00C83515">
        <w:rPr>
          <w:rFonts w:ascii="Arial" w:hAnsi="Arial" w:cs="Arial"/>
          <w:color w:val="002060"/>
          <w:sz w:val="20"/>
          <w:szCs w:val="20"/>
          <w:lang w:val="es-CL"/>
        </w:rPr>
        <w:t>su</w:t>
      </w:r>
      <w:r w:rsidR="00327DE8"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 correcta ejecución.</w:t>
      </w:r>
    </w:p>
    <w:p w14:paraId="52498168" w14:textId="77777777" w:rsidR="00EA2AE6" w:rsidRPr="00C83515" w:rsidRDefault="00EA2AE6" w:rsidP="00EA2AE6">
      <w:pPr>
        <w:numPr>
          <w:ilvl w:val="0"/>
          <w:numId w:val="3"/>
        </w:numPr>
        <w:tabs>
          <w:tab w:val="left" w:pos="284"/>
        </w:tabs>
        <w:ind w:left="0" w:firstLine="0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Conocer el Compromiso de Productividad que deberá cumplirse </w:t>
      </w:r>
      <w:r>
        <w:rPr>
          <w:rFonts w:ascii="Arial" w:hAnsi="Arial" w:cs="Arial"/>
          <w:color w:val="002060"/>
          <w:sz w:val="20"/>
          <w:szCs w:val="20"/>
          <w:lang w:val="es-CL"/>
        </w:rPr>
        <w:t xml:space="preserve">al 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término </w:t>
      </w:r>
      <w:r>
        <w:rPr>
          <w:rFonts w:ascii="Arial" w:hAnsi="Arial" w:cs="Arial"/>
          <w:color w:val="002060"/>
          <w:sz w:val="20"/>
          <w:szCs w:val="20"/>
          <w:lang w:val="es-CL"/>
        </w:rPr>
        <w:t>del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 proyecto</w:t>
      </w:r>
      <w:r>
        <w:rPr>
          <w:rFonts w:ascii="Arial" w:hAnsi="Arial" w:cs="Arial"/>
          <w:color w:val="002060"/>
          <w:sz w:val="20"/>
          <w:szCs w:val="20"/>
          <w:lang w:val="es-CL"/>
        </w:rPr>
        <w:t>.</w:t>
      </w:r>
    </w:p>
    <w:p w14:paraId="68F65263" w14:textId="77777777" w:rsidR="00327DE8" w:rsidRPr="00C83515" w:rsidRDefault="00327DE8" w:rsidP="00327DE8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C83515">
        <w:rPr>
          <w:rFonts w:ascii="Arial" w:hAnsi="Arial" w:cs="Arial"/>
          <w:color w:val="002060"/>
          <w:sz w:val="20"/>
          <w:szCs w:val="20"/>
          <w:lang w:val="es-CL"/>
        </w:rPr>
        <w:t>Que pondr</w:t>
      </w:r>
      <w:r w:rsidR="00C83515" w:rsidRPr="00C83515">
        <w:rPr>
          <w:rFonts w:ascii="Arial" w:hAnsi="Arial" w:cs="Arial"/>
          <w:color w:val="002060"/>
          <w:sz w:val="20"/>
          <w:szCs w:val="20"/>
          <w:lang w:val="es-CL"/>
        </w:rPr>
        <w:t>án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 a disposición el espacio físico y/o el equipamiento de la unidad que diri</w:t>
      </w:r>
      <w:r w:rsidR="00C83515" w:rsidRPr="00C83515">
        <w:rPr>
          <w:rFonts w:ascii="Arial" w:hAnsi="Arial" w:cs="Arial"/>
          <w:color w:val="002060"/>
          <w:sz w:val="20"/>
          <w:szCs w:val="20"/>
          <w:lang w:val="es-CL"/>
        </w:rPr>
        <w:t>gen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, </w:t>
      </w:r>
      <w:r w:rsidR="00EA2AE6">
        <w:rPr>
          <w:rFonts w:ascii="Arial" w:hAnsi="Arial" w:cs="Arial"/>
          <w:color w:val="002060"/>
          <w:sz w:val="20"/>
          <w:szCs w:val="20"/>
          <w:lang w:val="es-CL"/>
        </w:rPr>
        <w:t xml:space="preserve">si aplica y que sea </w:t>
      </w:r>
      <w:r w:rsidRPr="00C83515">
        <w:rPr>
          <w:rFonts w:ascii="Arial" w:hAnsi="Arial" w:cs="Arial"/>
          <w:i/>
          <w:color w:val="002060"/>
          <w:sz w:val="20"/>
          <w:szCs w:val="20"/>
          <w:lang w:val="es-CL"/>
        </w:rPr>
        <w:t>ad-hoc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 al proyecto, velando además por su adecuada operatividad durante todo el periodo de ejecución del proyecto para el logro exitoso de </w:t>
      </w:r>
      <w:r w:rsidR="00EA2AE6">
        <w:rPr>
          <w:rFonts w:ascii="Arial" w:hAnsi="Arial" w:cs="Arial"/>
          <w:color w:val="002060"/>
          <w:sz w:val="20"/>
          <w:szCs w:val="20"/>
          <w:lang w:val="es-CL"/>
        </w:rPr>
        <w:t xml:space="preserve">sus 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resultados y </w:t>
      </w:r>
      <w:r w:rsidR="00EA2AE6">
        <w:rPr>
          <w:rFonts w:ascii="Arial" w:hAnsi="Arial" w:cs="Arial"/>
          <w:color w:val="002060"/>
          <w:sz w:val="20"/>
          <w:szCs w:val="20"/>
          <w:lang w:val="es-CL"/>
        </w:rPr>
        <w:t>C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ompromiso de </w:t>
      </w:r>
      <w:r w:rsidR="00EA2AE6">
        <w:rPr>
          <w:rFonts w:ascii="Arial" w:hAnsi="Arial" w:cs="Arial"/>
          <w:color w:val="002060"/>
          <w:sz w:val="20"/>
          <w:szCs w:val="20"/>
          <w:lang w:val="es-CL"/>
        </w:rPr>
        <w:t>P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>roductividad.</w:t>
      </w:r>
    </w:p>
    <w:p w14:paraId="4CC3977A" w14:textId="77777777" w:rsidR="00327DE8" w:rsidRPr="00C83515" w:rsidRDefault="00EC65D9" w:rsidP="00327DE8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>
        <w:rPr>
          <w:rFonts w:ascii="Arial" w:hAnsi="Arial" w:cs="Arial"/>
          <w:color w:val="002060"/>
          <w:sz w:val="20"/>
          <w:szCs w:val="20"/>
          <w:lang w:val="es-CL"/>
        </w:rPr>
        <w:t>Q</w:t>
      </w:r>
      <w:r w:rsidR="00327DE8"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ue </w:t>
      </w:r>
      <w:r w:rsidR="00C83515"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la propuesta </w:t>
      </w:r>
      <w:r w:rsidR="00327DE8"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se alinea con el Plan de Desarrollo </w:t>
      </w:r>
      <w:r w:rsidR="00FC11C4">
        <w:rPr>
          <w:rFonts w:ascii="Arial" w:hAnsi="Arial" w:cs="Arial"/>
          <w:color w:val="002060"/>
          <w:sz w:val="20"/>
          <w:szCs w:val="20"/>
          <w:lang w:val="es-CL"/>
        </w:rPr>
        <w:t>Institucional</w:t>
      </w:r>
      <w:r w:rsidR="00327DE8"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 y los planes de desarrollo y/o de mejora de la unidad que represent</w:t>
      </w:r>
      <w:r w:rsidR="00C83515" w:rsidRPr="00C83515">
        <w:rPr>
          <w:rFonts w:ascii="Arial" w:hAnsi="Arial" w:cs="Arial"/>
          <w:color w:val="002060"/>
          <w:sz w:val="20"/>
          <w:szCs w:val="20"/>
          <w:lang w:val="es-CL"/>
        </w:rPr>
        <w:t>an</w:t>
      </w:r>
      <w:r w:rsidR="00741DF7">
        <w:rPr>
          <w:rFonts w:ascii="Arial" w:hAnsi="Arial" w:cs="Arial"/>
          <w:color w:val="002060"/>
          <w:sz w:val="20"/>
          <w:szCs w:val="20"/>
          <w:lang w:val="es-CL"/>
        </w:rPr>
        <w:t>.</w:t>
      </w:r>
    </w:p>
    <w:p w14:paraId="0696F24C" w14:textId="77777777" w:rsidR="00C83515" w:rsidRDefault="00C83515" w:rsidP="00C83515">
      <w:pPr>
        <w:tabs>
          <w:tab w:val="left" w:pos="284"/>
        </w:tabs>
        <w:jc w:val="both"/>
        <w:rPr>
          <w:rFonts w:ascii="Arial" w:hAnsi="Arial" w:cs="Arial"/>
          <w:sz w:val="20"/>
          <w:szCs w:val="20"/>
          <w:lang w:val="es-CL"/>
        </w:rPr>
      </w:pPr>
    </w:p>
    <w:p w14:paraId="67DA1251" w14:textId="77777777" w:rsidR="00327DE8" w:rsidRDefault="00327DE8" w:rsidP="00327DE8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8A2FCD">
        <w:rPr>
          <w:rFonts w:ascii="Arial" w:hAnsi="Arial" w:cs="Arial"/>
          <w:color w:val="002060"/>
          <w:sz w:val="20"/>
          <w:szCs w:val="20"/>
          <w:lang w:val="es-CL"/>
        </w:rPr>
        <w:t>Sin otro particular, se despide</w:t>
      </w:r>
      <w:r>
        <w:rPr>
          <w:rFonts w:ascii="Arial" w:hAnsi="Arial" w:cs="Arial"/>
          <w:color w:val="002060"/>
          <w:sz w:val="20"/>
          <w:szCs w:val="20"/>
          <w:lang w:val="es-CL"/>
        </w:rPr>
        <w:t xml:space="preserve"> atentamente,</w:t>
      </w:r>
    </w:p>
    <w:p w14:paraId="33FD9CEC" w14:textId="77777777" w:rsidR="00EA2AE6" w:rsidRPr="008A2FCD" w:rsidRDefault="00EA2AE6" w:rsidP="00327DE8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tbl>
      <w:tblPr>
        <w:tblW w:w="936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4"/>
        <w:gridCol w:w="5680"/>
      </w:tblGrid>
      <w:tr w:rsidR="00EA2AE6" w:rsidRPr="00E415C4" w14:paraId="11FA7FAB" w14:textId="77777777" w:rsidTr="00E415C4">
        <w:trPr>
          <w:trHeight w:val="340"/>
          <w:jc w:val="center"/>
        </w:trPr>
        <w:tc>
          <w:tcPr>
            <w:tcW w:w="9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</w:tcPr>
          <w:p w14:paraId="2379C800" w14:textId="77777777" w:rsidR="00EA2AE6" w:rsidRPr="00E415C4" w:rsidRDefault="00EA2AE6" w:rsidP="00EA2AE6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IR</w:t>
            </w:r>
            <w:r w:rsidR="009628DB"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UTEM</w:t>
            </w:r>
          </w:p>
        </w:tc>
      </w:tr>
      <w:tr w:rsidR="00327DE8" w:rsidRPr="00E415C4" w14:paraId="1E11A6EC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  <w:hideMark/>
          </w:tcPr>
          <w:p w14:paraId="52008A87" w14:textId="77777777" w:rsidR="00327DE8" w:rsidRPr="00E415C4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CF3ADA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327DE8" w:rsidRPr="00EA2AE6" w14:paraId="3C680BA7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263D6A9A" w14:textId="77777777" w:rsidR="00327DE8" w:rsidRPr="00E415C4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F58A2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327DE8" w:rsidRPr="00E415C4" w14:paraId="3F847BDA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7E93E679" w14:textId="77777777" w:rsidR="00327DE8" w:rsidRPr="00E415C4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la Facultad (si aplica)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DA3E0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327DE8" w:rsidRPr="00E415C4" w14:paraId="14A6408A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58902BDE" w14:textId="77777777" w:rsidR="00327DE8" w:rsidRPr="00E415C4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FBD0A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6133F6DB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19221AD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7E22B5D2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327DE8" w:rsidRPr="00EA2AE6" w14:paraId="097CA804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49069C5D" w14:textId="77777777" w:rsidR="00327DE8" w:rsidRPr="00E415C4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A97866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0E465575" w14:textId="77777777" w:rsidR="00327DE8" w:rsidRDefault="00327DE8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3B491F3A" w14:textId="77777777" w:rsidR="00EC65D9" w:rsidRDefault="00EC65D9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079CC7DD" w14:textId="77777777" w:rsidR="002306C0" w:rsidRDefault="002306C0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78CA02AA" w14:textId="77777777" w:rsidR="002306C0" w:rsidRDefault="002306C0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26B5B06D" w14:textId="77777777" w:rsidR="002306C0" w:rsidRDefault="002306C0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7F3FD6F9" w14:textId="77777777" w:rsidR="00593EED" w:rsidRDefault="00593EED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6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4"/>
        <w:gridCol w:w="5680"/>
      </w:tblGrid>
      <w:tr w:rsidR="002306C0" w:rsidRPr="00E415C4" w14:paraId="29F697D4" w14:textId="77777777" w:rsidTr="00E415C4">
        <w:trPr>
          <w:trHeight w:val="340"/>
          <w:jc w:val="center"/>
        </w:trPr>
        <w:tc>
          <w:tcPr>
            <w:tcW w:w="9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</w:tcPr>
          <w:p w14:paraId="5088C4E6" w14:textId="77777777" w:rsidR="002306C0" w:rsidRPr="00E415C4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FFFFFF" w:themeColor="background1"/>
                <w:sz w:val="20"/>
                <w:szCs w:val="20"/>
                <w:lang w:val="es-CL" w:eastAsia="ja-JP"/>
              </w:rPr>
            </w:pPr>
            <w:r w:rsidRPr="00E415C4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FIRMAS ASOCIADAS A EL/LA IR ALTERNO/A UTEM</w:t>
            </w:r>
          </w:p>
        </w:tc>
      </w:tr>
      <w:tr w:rsidR="002306C0" w:rsidRPr="00E415C4" w14:paraId="19C8D088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  <w:hideMark/>
          </w:tcPr>
          <w:p w14:paraId="742B658C" w14:textId="77777777" w:rsidR="002306C0" w:rsidRPr="00E415C4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415C4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Nombre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39B47" w14:textId="77777777" w:rsidR="002306C0" w:rsidRPr="002306C0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  <w:tr w:rsidR="002306C0" w:rsidRPr="002306C0" w14:paraId="23FE154F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47F4ADCC" w14:textId="77777777" w:rsidR="002306C0" w:rsidRPr="00E415C4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415C4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Nombre del Departamento/Program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C5463" w14:textId="77777777" w:rsidR="002306C0" w:rsidRPr="002306C0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  <w:tr w:rsidR="002306C0" w:rsidRPr="00E415C4" w14:paraId="3F13AC19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65844C24" w14:textId="77777777" w:rsidR="002306C0" w:rsidRPr="00E415C4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415C4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Nombre de la Facultad (si aplica)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69F61E" w14:textId="77777777" w:rsidR="002306C0" w:rsidRPr="002306C0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  <w:tr w:rsidR="002306C0" w:rsidRPr="00E415C4" w14:paraId="23342AF9" w14:textId="77777777" w:rsidTr="00E415C4">
        <w:trPr>
          <w:trHeight w:val="433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70BE14B2" w14:textId="77777777" w:rsidR="002306C0" w:rsidRPr="00E415C4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415C4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Firma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2CD3CB" w14:textId="77777777" w:rsidR="002306C0" w:rsidRPr="002306C0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  <w:p w14:paraId="1DC5F893" w14:textId="77777777" w:rsidR="002306C0" w:rsidRPr="002306C0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  <w:p w14:paraId="4EDDF379" w14:textId="77777777" w:rsidR="002306C0" w:rsidRPr="002306C0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  <w:p w14:paraId="33D23B28" w14:textId="77777777" w:rsidR="002306C0" w:rsidRPr="002306C0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  <w:tr w:rsidR="002306C0" w:rsidRPr="002306C0" w14:paraId="43471B9B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23616A33" w14:textId="77777777" w:rsidR="002306C0" w:rsidRPr="00E415C4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415C4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Fech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3F4E6" w14:textId="77777777" w:rsidR="002306C0" w:rsidRPr="002306C0" w:rsidRDefault="002306C0" w:rsidP="002306C0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</w:tbl>
    <w:p w14:paraId="4F2705AB" w14:textId="77777777" w:rsidR="00593EED" w:rsidRDefault="00593EED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5D6A118E" w14:textId="77777777" w:rsidR="00593EED" w:rsidRDefault="00593EED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6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4"/>
        <w:gridCol w:w="5680"/>
      </w:tblGrid>
      <w:tr w:rsidR="00EC65D9" w:rsidRPr="00EA2AE6" w14:paraId="5FA4A198" w14:textId="77777777" w:rsidTr="00E415C4">
        <w:trPr>
          <w:trHeight w:val="340"/>
          <w:jc w:val="center"/>
        </w:trPr>
        <w:tc>
          <w:tcPr>
            <w:tcW w:w="9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</w:tcPr>
          <w:p w14:paraId="49305E76" w14:textId="77777777" w:rsidR="00EC65D9" w:rsidRPr="00E415C4" w:rsidRDefault="00EC65D9" w:rsidP="005413CD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FIRMAS </w:t>
            </w: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shd w:val="clear" w:color="auto" w:fill="002060"/>
                <w:lang w:val="es-CL"/>
              </w:rPr>
              <w:t>ASOCIADAS</w:t>
            </w: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A EL/LA Co-I 1</w:t>
            </w:r>
            <w:r w:rsidR="009628DB"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UTEM (si aplica)</w:t>
            </w:r>
          </w:p>
        </w:tc>
      </w:tr>
      <w:tr w:rsidR="00EC65D9" w:rsidRPr="00E415C4" w14:paraId="16E639A7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  <w:hideMark/>
          </w:tcPr>
          <w:p w14:paraId="49D81E0F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5F720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A2AE6" w14:paraId="31274531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193E89E6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CF8F3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415C4" w14:paraId="6F6B9A23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4A962425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la Facultad (si aplica)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573E2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415C4" w14:paraId="5E14C6AE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0E05266E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00B38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74DB6B8F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0BA55D8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77C13EA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A2AE6" w14:paraId="26F72EA1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5E16F6C6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5E38C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73C495E0" w14:textId="77777777" w:rsidR="00EC65D9" w:rsidRDefault="00EC65D9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6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4"/>
        <w:gridCol w:w="5680"/>
      </w:tblGrid>
      <w:tr w:rsidR="00EC65D9" w:rsidRPr="00EA2AE6" w14:paraId="1504FF80" w14:textId="77777777" w:rsidTr="00E415C4">
        <w:trPr>
          <w:trHeight w:val="340"/>
          <w:jc w:val="center"/>
        </w:trPr>
        <w:tc>
          <w:tcPr>
            <w:tcW w:w="9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</w:tcPr>
          <w:p w14:paraId="57B6A5D7" w14:textId="77777777" w:rsidR="00EC65D9" w:rsidRPr="00E415C4" w:rsidRDefault="00EC65D9" w:rsidP="005413CD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Co-I 2</w:t>
            </w:r>
            <w:r w:rsidR="009628DB"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UTEM (si aplica)</w:t>
            </w:r>
          </w:p>
        </w:tc>
      </w:tr>
      <w:tr w:rsidR="00EC65D9" w:rsidRPr="00E415C4" w14:paraId="5752F113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  <w:hideMark/>
          </w:tcPr>
          <w:p w14:paraId="7BCA9588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D77FEA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A2AE6" w14:paraId="1100BAFB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23F7412B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BCB3D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415C4" w14:paraId="2CCC7720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6411DE29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la Facultad (si aplica)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4C6D4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415C4" w14:paraId="5F10E09F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3B02E4BC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 de el/la Jefe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DDF87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4453914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0EAB71A3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6233249F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A2AE6" w14:paraId="6819078D" w14:textId="77777777" w:rsidTr="00E415C4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25860D14" w14:textId="77777777" w:rsidR="00EC65D9" w:rsidRPr="00E415C4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415C4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07F86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23439E31" w14:textId="77777777" w:rsidR="00EC65D9" w:rsidRDefault="00EC65D9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74187BD7" w14:textId="77777777" w:rsidR="00EC65D9" w:rsidRDefault="00EC65D9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6A53D03A" w14:textId="77777777" w:rsidR="00D00C78" w:rsidRDefault="00D00C78" w:rsidP="00D00C78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</w:p>
    <w:p w14:paraId="2C683B48" w14:textId="77777777" w:rsidR="00950A06" w:rsidRPr="0002712C" w:rsidRDefault="00950A06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</w:p>
    <w:sectPr w:rsidR="00950A06" w:rsidRPr="0002712C" w:rsidSect="00164555">
      <w:headerReference w:type="default" r:id="rId7"/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FDC47" w14:textId="77777777" w:rsidR="00573E88" w:rsidRDefault="00573E88" w:rsidP="004D2C5D">
      <w:r>
        <w:separator/>
      </w:r>
    </w:p>
  </w:endnote>
  <w:endnote w:type="continuationSeparator" w:id="0">
    <w:p w14:paraId="29465B96" w14:textId="77777777" w:rsidR="00573E88" w:rsidRDefault="00573E88" w:rsidP="004D2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3390C" w14:textId="77777777" w:rsidR="00573E88" w:rsidRDefault="00573E88" w:rsidP="004D2C5D">
      <w:r>
        <w:separator/>
      </w:r>
    </w:p>
  </w:footnote>
  <w:footnote w:type="continuationSeparator" w:id="0">
    <w:p w14:paraId="0ACD6C34" w14:textId="77777777" w:rsidR="00573E88" w:rsidRDefault="00573E88" w:rsidP="004D2C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E1949" w14:textId="7EF826B1" w:rsidR="00E415C4" w:rsidRDefault="00E415C4">
    <w:pPr>
      <w:pStyle w:val="Encabezado"/>
    </w:pPr>
    <w:r w:rsidRPr="007031C3">
      <w:rPr>
        <w:noProof/>
        <w:sz w:val="20"/>
        <w:szCs w:val="20"/>
        <w:lang w:val="es-CL" w:eastAsia="es-CL"/>
      </w:rPr>
      <w:drawing>
        <wp:inline distT="0" distB="0" distL="0" distR="0" wp14:anchorId="10F15E79" wp14:editId="16C1F956">
          <wp:extent cx="1800225" cy="381000"/>
          <wp:effectExtent l="0" t="0" r="0" b="0"/>
          <wp:docPr id="1" name="Imagen 1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13B6B"/>
    <w:multiLevelType w:val="hybridMultilevel"/>
    <w:tmpl w:val="6628A8E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031EE"/>
    <w:multiLevelType w:val="hybridMultilevel"/>
    <w:tmpl w:val="D38E7DAA"/>
    <w:lvl w:ilvl="0" w:tplc="3EBC239E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3755D2"/>
    <w:multiLevelType w:val="hybridMultilevel"/>
    <w:tmpl w:val="AD4CE516"/>
    <w:lvl w:ilvl="0" w:tplc="288AB3D6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42230A7B"/>
    <w:multiLevelType w:val="hybridMultilevel"/>
    <w:tmpl w:val="7398F17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B48BF"/>
    <w:multiLevelType w:val="hybridMultilevel"/>
    <w:tmpl w:val="166A2EC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FC1DE3"/>
    <w:multiLevelType w:val="hybridMultilevel"/>
    <w:tmpl w:val="B4C21CC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7574703">
    <w:abstractNumId w:val="2"/>
  </w:num>
  <w:num w:numId="2" w16cid:durableId="2071734452">
    <w:abstractNumId w:val="1"/>
  </w:num>
  <w:num w:numId="3" w16cid:durableId="915553264">
    <w:abstractNumId w:val="4"/>
  </w:num>
  <w:num w:numId="4" w16cid:durableId="926420958">
    <w:abstractNumId w:val="5"/>
  </w:num>
  <w:num w:numId="5" w16cid:durableId="1623920476">
    <w:abstractNumId w:val="0"/>
  </w:num>
  <w:num w:numId="6" w16cid:durableId="17228960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7Y0MLKwMLUwMrZU0lEKTi0uzszPAykwqgUAOq5OBiwAAAA="/>
  </w:docVars>
  <w:rsids>
    <w:rsidRoot w:val="00996752"/>
    <w:rsid w:val="000112B2"/>
    <w:rsid w:val="000135BE"/>
    <w:rsid w:val="0002712C"/>
    <w:rsid w:val="000475F2"/>
    <w:rsid w:val="000E4697"/>
    <w:rsid w:val="000F145E"/>
    <w:rsid w:val="000F6305"/>
    <w:rsid w:val="00125BFE"/>
    <w:rsid w:val="001327AB"/>
    <w:rsid w:val="00133534"/>
    <w:rsid w:val="00147D76"/>
    <w:rsid w:val="00153352"/>
    <w:rsid w:val="00155DE1"/>
    <w:rsid w:val="00164555"/>
    <w:rsid w:val="00170D5D"/>
    <w:rsid w:val="00173C70"/>
    <w:rsid w:val="00190030"/>
    <w:rsid w:val="00190C64"/>
    <w:rsid w:val="001D6517"/>
    <w:rsid w:val="001E0888"/>
    <w:rsid w:val="00203387"/>
    <w:rsid w:val="00213CBD"/>
    <w:rsid w:val="00213CCD"/>
    <w:rsid w:val="002165D9"/>
    <w:rsid w:val="00230087"/>
    <w:rsid w:val="002306C0"/>
    <w:rsid w:val="00240112"/>
    <w:rsid w:val="002603D1"/>
    <w:rsid w:val="00267A75"/>
    <w:rsid w:val="00273994"/>
    <w:rsid w:val="002C32B8"/>
    <w:rsid w:val="002E27C8"/>
    <w:rsid w:val="00313EBB"/>
    <w:rsid w:val="00321C8A"/>
    <w:rsid w:val="00327DE8"/>
    <w:rsid w:val="00333911"/>
    <w:rsid w:val="00334919"/>
    <w:rsid w:val="003401DA"/>
    <w:rsid w:val="00343940"/>
    <w:rsid w:val="0036027E"/>
    <w:rsid w:val="00380A04"/>
    <w:rsid w:val="00386058"/>
    <w:rsid w:val="003A4DA0"/>
    <w:rsid w:val="003C14AE"/>
    <w:rsid w:val="003C4C8E"/>
    <w:rsid w:val="003F525C"/>
    <w:rsid w:val="00422F51"/>
    <w:rsid w:val="0043322F"/>
    <w:rsid w:val="00441C41"/>
    <w:rsid w:val="004429EA"/>
    <w:rsid w:val="00455A04"/>
    <w:rsid w:val="0046016D"/>
    <w:rsid w:val="004916DB"/>
    <w:rsid w:val="004A4688"/>
    <w:rsid w:val="004C07B1"/>
    <w:rsid w:val="004C4F0F"/>
    <w:rsid w:val="004D2C5D"/>
    <w:rsid w:val="004E0902"/>
    <w:rsid w:val="00513139"/>
    <w:rsid w:val="005413CD"/>
    <w:rsid w:val="00554126"/>
    <w:rsid w:val="0056309A"/>
    <w:rsid w:val="00565AC7"/>
    <w:rsid w:val="00573E88"/>
    <w:rsid w:val="005846C9"/>
    <w:rsid w:val="0058626A"/>
    <w:rsid w:val="00587660"/>
    <w:rsid w:val="005913E6"/>
    <w:rsid w:val="005922AC"/>
    <w:rsid w:val="00593EED"/>
    <w:rsid w:val="005A0644"/>
    <w:rsid w:val="005A6344"/>
    <w:rsid w:val="005C0BA2"/>
    <w:rsid w:val="006007EE"/>
    <w:rsid w:val="00604D97"/>
    <w:rsid w:val="0060632C"/>
    <w:rsid w:val="00612EF9"/>
    <w:rsid w:val="00620029"/>
    <w:rsid w:val="0062014E"/>
    <w:rsid w:val="006575E3"/>
    <w:rsid w:val="00666F86"/>
    <w:rsid w:val="0068578F"/>
    <w:rsid w:val="006872D3"/>
    <w:rsid w:val="0069690C"/>
    <w:rsid w:val="006B371D"/>
    <w:rsid w:val="006C74DD"/>
    <w:rsid w:val="006D76E3"/>
    <w:rsid w:val="007026FA"/>
    <w:rsid w:val="007031C3"/>
    <w:rsid w:val="007049FC"/>
    <w:rsid w:val="00725FDE"/>
    <w:rsid w:val="007361BB"/>
    <w:rsid w:val="00740469"/>
    <w:rsid w:val="00741DF7"/>
    <w:rsid w:val="0075351B"/>
    <w:rsid w:val="00762795"/>
    <w:rsid w:val="0076777C"/>
    <w:rsid w:val="00772C87"/>
    <w:rsid w:val="00774CE9"/>
    <w:rsid w:val="00781AB5"/>
    <w:rsid w:val="007D06FA"/>
    <w:rsid w:val="007D532B"/>
    <w:rsid w:val="007D7CD0"/>
    <w:rsid w:val="007E557D"/>
    <w:rsid w:val="008244C4"/>
    <w:rsid w:val="00837AFB"/>
    <w:rsid w:val="0084196A"/>
    <w:rsid w:val="00856C6C"/>
    <w:rsid w:val="008666B7"/>
    <w:rsid w:val="008B5E01"/>
    <w:rsid w:val="008C7FA8"/>
    <w:rsid w:val="008D1DFF"/>
    <w:rsid w:val="008D1F48"/>
    <w:rsid w:val="008D40F8"/>
    <w:rsid w:val="008D4364"/>
    <w:rsid w:val="008D7906"/>
    <w:rsid w:val="008E0230"/>
    <w:rsid w:val="008E1162"/>
    <w:rsid w:val="00911CE7"/>
    <w:rsid w:val="00927AB6"/>
    <w:rsid w:val="0093645F"/>
    <w:rsid w:val="009431F3"/>
    <w:rsid w:val="00950A06"/>
    <w:rsid w:val="009628DB"/>
    <w:rsid w:val="00972C69"/>
    <w:rsid w:val="00975830"/>
    <w:rsid w:val="00986B4A"/>
    <w:rsid w:val="009877DD"/>
    <w:rsid w:val="0099218F"/>
    <w:rsid w:val="00996752"/>
    <w:rsid w:val="009A7175"/>
    <w:rsid w:val="009B751F"/>
    <w:rsid w:val="009C5CD9"/>
    <w:rsid w:val="009F1974"/>
    <w:rsid w:val="009F1E0D"/>
    <w:rsid w:val="009F5653"/>
    <w:rsid w:val="00A03AD4"/>
    <w:rsid w:val="00A35770"/>
    <w:rsid w:val="00A64EFE"/>
    <w:rsid w:val="00A9498D"/>
    <w:rsid w:val="00AA554F"/>
    <w:rsid w:val="00AB0A90"/>
    <w:rsid w:val="00AD78CB"/>
    <w:rsid w:val="00AE7315"/>
    <w:rsid w:val="00AE7EC8"/>
    <w:rsid w:val="00AF6594"/>
    <w:rsid w:val="00B2697B"/>
    <w:rsid w:val="00B36B72"/>
    <w:rsid w:val="00B4291B"/>
    <w:rsid w:val="00B54041"/>
    <w:rsid w:val="00B74F3A"/>
    <w:rsid w:val="00B8050C"/>
    <w:rsid w:val="00BA495A"/>
    <w:rsid w:val="00BA6917"/>
    <w:rsid w:val="00BB5D9C"/>
    <w:rsid w:val="00BC0F5B"/>
    <w:rsid w:val="00BC1733"/>
    <w:rsid w:val="00BC3F54"/>
    <w:rsid w:val="00BC6D75"/>
    <w:rsid w:val="00BC70E8"/>
    <w:rsid w:val="00BC79EE"/>
    <w:rsid w:val="00BD1BCF"/>
    <w:rsid w:val="00BE44EC"/>
    <w:rsid w:val="00BF4534"/>
    <w:rsid w:val="00BF4AB0"/>
    <w:rsid w:val="00BF7999"/>
    <w:rsid w:val="00C13913"/>
    <w:rsid w:val="00C16A8B"/>
    <w:rsid w:val="00C30600"/>
    <w:rsid w:val="00C344C9"/>
    <w:rsid w:val="00C40386"/>
    <w:rsid w:val="00C71E63"/>
    <w:rsid w:val="00C72719"/>
    <w:rsid w:val="00C80981"/>
    <w:rsid w:val="00C81F1F"/>
    <w:rsid w:val="00C83515"/>
    <w:rsid w:val="00CE0A83"/>
    <w:rsid w:val="00D00C78"/>
    <w:rsid w:val="00D475C8"/>
    <w:rsid w:val="00D54333"/>
    <w:rsid w:val="00D60CD3"/>
    <w:rsid w:val="00D7234C"/>
    <w:rsid w:val="00D77AC2"/>
    <w:rsid w:val="00DA5A5D"/>
    <w:rsid w:val="00DB2DD4"/>
    <w:rsid w:val="00DB6F86"/>
    <w:rsid w:val="00DB7987"/>
    <w:rsid w:val="00DC6570"/>
    <w:rsid w:val="00DD28EE"/>
    <w:rsid w:val="00DD2FCB"/>
    <w:rsid w:val="00DD5380"/>
    <w:rsid w:val="00DE476C"/>
    <w:rsid w:val="00DE57D9"/>
    <w:rsid w:val="00DF6F9D"/>
    <w:rsid w:val="00E116BE"/>
    <w:rsid w:val="00E175FE"/>
    <w:rsid w:val="00E40AA8"/>
    <w:rsid w:val="00E415C4"/>
    <w:rsid w:val="00E74A34"/>
    <w:rsid w:val="00E934D0"/>
    <w:rsid w:val="00E95259"/>
    <w:rsid w:val="00EA2AE6"/>
    <w:rsid w:val="00EA42D3"/>
    <w:rsid w:val="00EA47A4"/>
    <w:rsid w:val="00EC65D9"/>
    <w:rsid w:val="00ED4437"/>
    <w:rsid w:val="00EE560E"/>
    <w:rsid w:val="00F13DF3"/>
    <w:rsid w:val="00F1477A"/>
    <w:rsid w:val="00F35FC7"/>
    <w:rsid w:val="00F44E6B"/>
    <w:rsid w:val="00F60583"/>
    <w:rsid w:val="00F618F8"/>
    <w:rsid w:val="00F71480"/>
    <w:rsid w:val="00F81FB0"/>
    <w:rsid w:val="00F92F50"/>
    <w:rsid w:val="00F935C9"/>
    <w:rsid w:val="00FB23D4"/>
    <w:rsid w:val="00FB559E"/>
    <w:rsid w:val="00FC11C4"/>
    <w:rsid w:val="00FC3B98"/>
    <w:rsid w:val="00FC6EB7"/>
    <w:rsid w:val="00FD2D25"/>
    <w:rsid w:val="00FE4FB8"/>
    <w:rsid w:val="00FF6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927E94A"/>
  <w15:chartTrackingRefBased/>
  <w15:docId w15:val="{FAD282F8-1B0D-46B4-BE70-32ACDCB14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ko-KR"/>
    </w:rPr>
  </w:style>
  <w:style w:type="paragraph" w:styleId="Ttulo1">
    <w:name w:val="heading 1"/>
    <w:basedOn w:val="Normal"/>
    <w:next w:val="Normal"/>
    <w:link w:val="Ttulo1Car"/>
    <w:qFormat/>
    <w:rsid w:val="00213CBD"/>
    <w:pPr>
      <w:keepNext/>
      <w:outlineLvl w:val="0"/>
    </w:pPr>
    <w:rPr>
      <w:rFonts w:eastAsia="Times New Roman"/>
      <w:szCs w:val="20"/>
      <w:lang w:val="x-none" w:eastAsia="ja-JP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FTitleRunningHead">
    <w:name w:val="AF_Title_Running_Head"/>
    <w:basedOn w:val="Normal"/>
    <w:next w:val="Normal"/>
    <w:pPr>
      <w:spacing w:after="200" w:line="480" w:lineRule="auto"/>
      <w:jc w:val="both"/>
    </w:pPr>
    <w:rPr>
      <w:rFonts w:ascii="Times" w:hAnsi="Times"/>
      <w:szCs w:val="20"/>
    </w:rPr>
  </w:style>
  <w:style w:type="paragraph" w:styleId="Textodeglobo">
    <w:name w:val="Balloon Text"/>
    <w:basedOn w:val="Normal"/>
    <w:semiHidden/>
    <w:rsid w:val="00A9498D"/>
    <w:rPr>
      <w:rFonts w:ascii="Tahoma" w:hAnsi="Tahoma" w:cs="Tahoma"/>
      <w:sz w:val="16"/>
      <w:szCs w:val="16"/>
    </w:rPr>
  </w:style>
  <w:style w:type="paragraph" w:styleId="Fecha">
    <w:name w:val="Date"/>
    <w:basedOn w:val="Normal"/>
    <w:next w:val="Normal"/>
    <w:rsid w:val="00BC6D75"/>
  </w:style>
  <w:style w:type="paragraph" w:styleId="Textoindependiente">
    <w:name w:val="Body Text"/>
    <w:basedOn w:val="Normal"/>
    <w:link w:val="TextoindependienteCar"/>
    <w:rsid w:val="00173C70"/>
    <w:pPr>
      <w:spacing w:after="220" w:line="180" w:lineRule="atLeast"/>
      <w:jc w:val="both"/>
    </w:pPr>
    <w:rPr>
      <w:rFonts w:ascii="Arial" w:eastAsia="Times New Roman" w:hAnsi="Arial"/>
      <w:spacing w:val="-5"/>
      <w:sz w:val="20"/>
      <w:szCs w:val="20"/>
      <w:lang w:val="x-none" w:eastAsia="x-none"/>
    </w:rPr>
  </w:style>
  <w:style w:type="character" w:customStyle="1" w:styleId="TextoindependienteCar">
    <w:name w:val="Texto independiente Car"/>
    <w:link w:val="Textoindependiente"/>
    <w:rsid w:val="00173C70"/>
    <w:rPr>
      <w:rFonts w:ascii="Arial" w:eastAsia="Times New Roman" w:hAnsi="Arial"/>
      <w:spacing w:val="-5"/>
    </w:rPr>
  </w:style>
  <w:style w:type="character" w:styleId="Hipervnculo">
    <w:name w:val="Hyperlink"/>
    <w:rsid w:val="00173C70"/>
    <w:rPr>
      <w:color w:val="0000FF"/>
      <w:u w:val="single"/>
    </w:rPr>
  </w:style>
  <w:style w:type="character" w:customStyle="1" w:styleId="Ttulo1Car">
    <w:name w:val="Título 1 Car"/>
    <w:link w:val="Ttulo1"/>
    <w:rsid w:val="00213CBD"/>
    <w:rPr>
      <w:rFonts w:eastAsia="Times New Roman"/>
      <w:sz w:val="24"/>
      <w:lang w:eastAsia="ja-JP"/>
    </w:rPr>
  </w:style>
  <w:style w:type="paragraph" w:styleId="Encabezado">
    <w:name w:val="header"/>
    <w:basedOn w:val="Normal"/>
    <w:link w:val="EncabezadoCar"/>
    <w:uiPriority w:val="99"/>
    <w:rsid w:val="004D2C5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uiPriority w:val="99"/>
    <w:rsid w:val="004D2C5D"/>
    <w:rPr>
      <w:sz w:val="24"/>
      <w:szCs w:val="24"/>
      <w:lang w:val="en-US" w:eastAsia="ko-KR"/>
    </w:rPr>
  </w:style>
  <w:style w:type="paragraph" w:styleId="Piedepgina">
    <w:name w:val="footer"/>
    <w:basedOn w:val="Normal"/>
    <w:link w:val="PiedepginaCar"/>
    <w:rsid w:val="004D2C5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rsid w:val="004D2C5D"/>
    <w:rPr>
      <w:sz w:val="24"/>
      <w:szCs w:val="24"/>
      <w:lang w:val="en-US" w:eastAsia="ko-KR"/>
    </w:rPr>
  </w:style>
  <w:style w:type="paragraph" w:styleId="Sinespaciado">
    <w:name w:val="No Spacing"/>
    <w:link w:val="SinespaciadoCar"/>
    <w:uiPriority w:val="1"/>
    <w:qFormat/>
    <w:rsid w:val="004D2C5D"/>
    <w:rPr>
      <w:rFonts w:ascii="Calibri" w:eastAsia="Times New Roman" w:hAnsi="Calibri"/>
      <w:sz w:val="22"/>
      <w:szCs w:val="22"/>
      <w:lang w:val="es-ES" w:eastAsia="en-US"/>
    </w:rPr>
  </w:style>
  <w:style w:type="character" w:customStyle="1" w:styleId="SinespaciadoCar">
    <w:name w:val="Sin espaciado Car"/>
    <w:link w:val="Sinespaciado"/>
    <w:uiPriority w:val="1"/>
    <w:rsid w:val="004D2C5D"/>
    <w:rPr>
      <w:rFonts w:ascii="Calibri" w:eastAsia="Times New Roman" w:hAnsi="Calibri"/>
      <w:sz w:val="22"/>
      <w:szCs w:val="22"/>
      <w:lang w:val="es-ES" w:eastAsia="en-US" w:bidi="ar-SA"/>
    </w:rPr>
  </w:style>
  <w:style w:type="table" w:styleId="Tablaconcuadrcula">
    <w:name w:val="Table Grid"/>
    <w:basedOn w:val="Tablanormal"/>
    <w:uiPriority w:val="39"/>
    <w:rsid w:val="00D60C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ableParagraph">
    <w:name w:val="Table Paragraph"/>
    <w:basedOn w:val="Normal"/>
    <w:uiPriority w:val="1"/>
    <w:qFormat/>
    <w:rsid w:val="00A03AD4"/>
    <w:pPr>
      <w:widowControl w:val="0"/>
      <w:autoSpaceDE w:val="0"/>
      <w:autoSpaceDN w:val="0"/>
      <w:spacing w:line="234" w:lineRule="exact"/>
      <w:ind w:left="107"/>
    </w:pPr>
    <w:rPr>
      <w:rFonts w:ascii="Arial" w:eastAsia="Arial" w:hAnsi="Arial" w:cs="Arial"/>
      <w:sz w:val="22"/>
      <w:szCs w:val="22"/>
      <w:lang w:val="es-ES"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6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66</Words>
  <Characters>201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r</vt:lpstr>
      <vt:lpstr>Dr</vt:lpstr>
    </vt:vector>
  </TitlesOfParts>
  <Company>University of Massachusetts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McClements</dc:creator>
  <cp:keywords/>
  <cp:lastModifiedBy>Isadora Lieske</cp:lastModifiedBy>
  <cp:revision>5</cp:revision>
  <cp:lastPrinted>2018-11-19T17:55:00Z</cp:lastPrinted>
  <dcterms:created xsi:type="dcterms:W3CDTF">2023-09-01T19:53:00Z</dcterms:created>
  <dcterms:modified xsi:type="dcterms:W3CDTF">2023-10-23T15:32:00Z</dcterms:modified>
</cp:coreProperties>
</file>